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3"/>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3"/>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bookmarkEnd w:id="35"/>
    <w:bookmarkStart w:id="36"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g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present)</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iomedical Informatics Faculty Search Committee</w:t>
      </w:r>
    </w:p>
    <w:p>
      <w:pPr>
        <w:pStyle w:val="Compact"/>
        <w:numPr>
          <w:ilvl w:val="0"/>
          <w:numId w:val="1017"/>
        </w:numPr>
      </w:pPr>
      <w:r>
        <w:t xml:space="preserve">2022 - present: Chair, CCHMC DBE Strategic Plan Steering Committe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 - 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present: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7-15</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7-15T14:03:56Z</dcterms:created>
  <dcterms:modified xsi:type="dcterms:W3CDTF">2024-07-15T14: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